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753603C6" w:rsidR="00CA3B5B" w:rsidRPr="00CA30BD" w:rsidRDefault="002B4B4F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Java </w:t>
      </w:r>
      <w:r w:rsidR="00E26CEA">
        <w:rPr>
          <w:rFonts w:ascii="Times New Roman" w:hAnsi="Times New Roman" w:cs="Times New Roman"/>
          <w:b/>
          <w:bCs/>
        </w:rPr>
        <w:t>Equals and Unit 1 Code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5E5966BF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>00: Data Governance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6A695230" w:rsidR="00CA3B5B" w:rsidRDefault="008412C5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ril 27</w:t>
      </w:r>
      <w:r w:rsidR="00CA3B5B" w:rsidRPr="00CA30BD">
        <w:rPr>
          <w:rFonts w:ascii="Times New Roman" w:hAnsi="Times New Roman" w:cs="Times New Roman"/>
        </w:rPr>
        <w:t>, 2021</w:t>
      </w:r>
    </w:p>
    <w:p w14:paraId="5C8660D8" w14:textId="77777777" w:rsidR="00CA3B5B" w:rsidRDefault="00CA3B5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1CDA01F" w14:textId="0A37416B" w:rsidR="00864CB3" w:rsidRPr="00864CB3" w:rsidRDefault="00B1218B" w:rsidP="009525DC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The d</w:t>
      </w:r>
      <w:r w:rsidR="00AA3523">
        <w:rPr>
          <w:rFonts w:ascii="Times New Roman" w:hAnsi="Times New Roman" w:cs="Times New Roman"/>
          <w:b/>
          <w:bCs/>
        </w:rPr>
        <w:t xml:space="preserve">ifference in Java Comparison </w:t>
      </w:r>
      <w:r w:rsidR="002569EA">
        <w:rPr>
          <w:rFonts w:ascii="Times New Roman" w:hAnsi="Times New Roman" w:cs="Times New Roman"/>
          <w:b/>
          <w:bCs/>
        </w:rPr>
        <w:t>Operations</w:t>
      </w:r>
    </w:p>
    <w:p w14:paraId="462509C3" w14:textId="5952998F" w:rsidR="00CA3B5B" w:rsidRDefault="00B02C64" w:rsidP="00864CB3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</w:t>
      </w:r>
      <w:r w:rsidR="009B7606">
        <w:rPr>
          <w:rFonts w:ascii="Times New Roman" w:hAnsi="Times New Roman" w:cs="Times New Roman"/>
        </w:rPr>
        <w:t xml:space="preserve">re </w:t>
      </w:r>
      <w:r w:rsidR="00A5433D">
        <w:rPr>
          <w:rFonts w:ascii="Times New Roman" w:hAnsi="Times New Roman" w:cs="Times New Roman"/>
        </w:rPr>
        <w:t xml:space="preserve">are a couple of differences in Java’s == operator </w:t>
      </w:r>
      <w:proofErr w:type="gramStart"/>
      <w:r w:rsidR="00A5433D">
        <w:rPr>
          <w:rFonts w:ascii="Times New Roman" w:hAnsi="Times New Roman" w:cs="Times New Roman"/>
        </w:rPr>
        <w:t>and .equals</w:t>
      </w:r>
      <w:proofErr w:type="gramEnd"/>
      <w:r w:rsidR="00A5433D">
        <w:rPr>
          <w:rFonts w:ascii="Times New Roman" w:hAnsi="Times New Roman" w:cs="Times New Roman"/>
        </w:rPr>
        <w:t xml:space="preserve">().  </w:t>
      </w:r>
      <w:r w:rsidR="00016859">
        <w:rPr>
          <w:rFonts w:ascii="Times New Roman" w:hAnsi="Times New Roman" w:cs="Times New Roman"/>
        </w:rPr>
        <w:t xml:space="preserve">The biggest difference is that the == operator evaluates the memory address of each object </w:t>
      </w:r>
      <w:proofErr w:type="gramStart"/>
      <w:r w:rsidR="00016859">
        <w:rPr>
          <w:rFonts w:ascii="Times New Roman" w:hAnsi="Times New Roman" w:cs="Times New Roman"/>
        </w:rPr>
        <w:t>and .equals</w:t>
      </w:r>
      <w:proofErr w:type="gramEnd"/>
      <w:r w:rsidR="00016859">
        <w:rPr>
          <w:rFonts w:ascii="Times New Roman" w:hAnsi="Times New Roman" w:cs="Times New Roman"/>
        </w:rPr>
        <w:t>() checks value</w:t>
      </w:r>
      <w:r w:rsidR="009E6B7E">
        <w:rPr>
          <w:rFonts w:ascii="Times New Roman" w:hAnsi="Times New Roman" w:cs="Times New Roman"/>
        </w:rPr>
        <w:t xml:space="preserve"> (2020).  The == operator requires both objects to point to the same physical memory address to return true.  </w:t>
      </w:r>
      <w:proofErr w:type="gramStart"/>
      <w:r w:rsidR="009E6B7E">
        <w:rPr>
          <w:rFonts w:ascii="Times New Roman" w:hAnsi="Times New Roman" w:cs="Times New Roman"/>
        </w:rPr>
        <w:t>The .equals</w:t>
      </w:r>
      <w:proofErr w:type="gramEnd"/>
      <w:r w:rsidR="009E6B7E">
        <w:rPr>
          <w:rFonts w:ascii="Times New Roman" w:hAnsi="Times New Roman" w:cs="Times New Roman"/>
        </w:rPr>
        <w:t>() method</w:t>
      </w:r>
      <w:r w:rsidR="001B0982">
        <w:rPr>
          <w:rFonts w:ascii="Times New Roman" w:hAnsi="Times New Roman" w:cs="Times New Roman"/>
        </w:rPr>
        <w:t xml:space="preserve"> will return true for any variable that contains the same content</w:t>
      </w:r>
      <w:r w:rsidR="00A61B2C">
        <w:rPr>
          <w:rFonts w:ascii="Times New Roman" w:hAnsi="Times New Roman" w:cs="Times New Roman"/>
        </w:rPr>
        <w:t xml:space="preserve"> as the initial variable</w:t>
      </w:r>
      <w:r w:rsidR="001B0982">
        <w:rPr>
          <w:rFonts w:ascii="Times New Roman" w:hAnsi="Times New Roman" w:cs="Times New Roman"/>
        </w:rPr>
        <w:t xml:space="preserve">.  </w:t>
      </w:r>
    </w:p>
    <w:p w14:paraId="50D9EEC5" w14:textId="0416DD49" w:rsidR="00A56826" w:rsidRDefault="00A56826" w:rsidP="00A56826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Language Comparison</w:t>
      </w:r>
    </w:p>
    <w:p w14:paraId="7C33E9B2" w14:textId="2471BD52" w:rsidR="00A56826" w:rsidRDefault="00A56826" w:rsidP="00A5682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 w:rsidR="00DC0A91">
        <w:rPr>
          <w:rFonts w:ascii="Times New Roman" w:hAnsi="Times New Roman" w:cs="Times New Roman"/>
        </w:rPr>
        <w:t xml:space="preserve">The language I preferred for this project was Python.  I have experience with Python and had no issues </w:t>
      </w:r>
      <w:r w:rsidR="00553BD8">
        <w:rPr>
          <w:rFonts w:ascii="Times New Roman" w:hAnsi="Times New Roman" w:cs="Times New Roman"/>
        </w:rPr>
        <w:t xml:space="preserve">getting my code to run.  The setup of PyCharm was fast and easy.  The IDE </w:t>
      </w:r>
      <w:r w:rsidR="008B39A2">
        <w:rPr>
          <w:rFonts w:ascii="Times New Roman" w:hAnsi="Times New Roman" w:cs="Times New Roman"/>
        </w:rPr>
        <w:t xml:space="preserve">also </w:t>
      </w:r>
      <w:r w:rsidR="00553BD8">
        <w:rPr>
          <w:rFonts w:ascii="Times New Roman" w:hAnsi="Times New Roman" w:cs="Times New Roman"/>
        </w:rPr>
        <w:t>made it easy to understand how to run an individual file</w:t>
      </w:r>
      <w:r w:rsidR="00775A34">
        <w:rPr>
          <w:rFonts w:ascii="Times New Roman" w:hAnsi="Times New Roman" w:cs="Times New Roman"/>
        </w:rPr>
        <w:t>, as well.</w:t>
      </w:r>
    </w:p>
    <w:p w14:paraId="705B875A" w14:textId="34C081D8" w:rsidR="00775A34" w:rsidRPr="00DC0A91" w:rsidRDefault="00775A34" w:rsidP="00A56826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B39A2">
        <w:rPr>
          <w:rFonts w:ascii="Times New Roman" w:hAnsi="Times New Roman" w:cs="Times New Roman"/>
        </w:rPr>
        <w:t xml:space="preserve">Java gave me the most issues out </w:t>
      </w:r>
      <w:r w:rsidR="00B1218B">
        <w:rPr>
          <w:rFonts w:ascii="Times New Roman" w:hAnsi="Times New Roman" w:cs="Times New Roman"/>
        </w:rPr>
        <w:t xml:space="preserve">of </w:t>
      </w:r>
      <w:r w:rsidR="008B39A2">
        <w:rPr>
          <w:rFonts w:ascii="Times New Roman" w:hAnsi="Times New Roman" w:cs="Times New Roman"/>
        </w:rPr>
        <w:t>the three languages</w:t>
      </w:r>
      <w:r w:rsidR="005E612A">
        <w:rPr>
          <w:rFonts w:ascii="Times New Roman" w:hAnsi="Times New Roman" w:cs="Times New Roman"/>
        </w:rPr>
        <w:t xml:space="preserve">.  Writing the Java code went smoothly, but I do not care for </w:t>
      </w:r>
      <w:r w:rsidR="00263A09">
        <w:rPr>
          <w:rFonts w:ascii="Times New Roman" w:hAnsi="Times New Roman" w:cs="Times New Roman"/>
        </w:rPr>
        <w:t xml:space="preserve">the length of some functions.  Such as printing a line to the console.  The Java IDE </w:t>
      </w:r>
      <w:r w:rsidR="00397525">
        <w:rPr>
          <w:rFonts w:ascii="Times New Roman" w:hAnsi="Times New Roman" w:cs="Times New Roman"/>
        </w:rPr>
        <w:t>would not</w:t>
      </w:r>
      <w:r w:rsidR="0024799B">
        <w:rPr>
          <w:rFonts w:ascii="Times New Roman" w:hAnsi="Times New Roman" w:cs="Times New Roman"/>
        </w:rPr>
        <w:t xml:space="preserve"> compile and run my program easily, though.  It </w:t>
      </w:r>
      <w:r w:rsidR="008708DA">
        <w:rPr>
          <w:rFonts w:ascii="Times New Roman" w:hAnsi="Times New Roman" w:cs="Times New Roman"/>
        </w:rPr>
        <w:t xml:space="preserve">encountered an error </w:t>
      </w:r>
      <w:r w:rsidR="00F029FF">
        <w:rPr>
          <w:rFonts w:ascii="Times New Roman" w:hAnsi="Times New Roman" w:cs="Times New Roman"/>
        </w:rPr>
        <w:t xml:space="preserve">that stated unnamed packages were not allowed in </w:t>
      </w:r>
      <w:r w:rsidR="00FA637B">
        <w:rPr>
          <w:rFonts w:ascii="Times New Roman" w:hAnsi="Times New Roman" w:cs="Times New Roman"/>
        </w:rPr>
        <w:t xml:space="preserve">the </w:t>
      </w:r>
      <w:r w:rsidR="00F029FF">
        <w:rPr>
          <w:rFonts w:ascii="Times New Roman" w:hAnsi="Times New Roman" w:cs="Times New Roman"/>
        </w:rPr>
        <w:t xml:space="preserve">module.  </w:t>
      </w:r>
      <w:r w:rsidR="008C38C1">
        <w:rPr>
          <w:rFonts w:ascii="Times New Roman" w:hAnsi="Times New Roman" w:cs="Times New Roman"/>
        </w:rPr>
        <w:t>After some research</w:t>
      </w:r>
      <w:r w:rsidR="00FA637B">
        <w:rPr>
          <w:rFonts w:ascii="Times New Roman" w:hAnsi="Times New Roman" w:cs="Times New Roman"/>
        </w:rPr>
        <w:t>,</w:t>
      </w:r>
      <w:r w:rsidR="008C38C1">
        <w:rPr>
          <w:rFonts w:ascii="Times New Roman" w:hAnsi="Times New Roman" w:cs="Times New Roman"/>
        </w:rPr>
        <w:t xml:space="preserve"> I found that deleting the pre-made module-info.java file corrected the issue.</w:t>
      </w:r>
    </w:p>
    <w:p w14:paraId="13C2CEE0" w14:textId="77777777" w:rsidR="007427BD" w:rsidRDefault="007427BD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EF2F60D" w14:textId="351B5F9A" w:rsidR="002569EA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1 </w:t>
      </w:r>
      <w:r w:rsidR="00876318">
        <w:rPr>
          <w:rFonts w:ascii="Times New Roman" w:hAnsi="Times New Roman" w:cs="Times New Roman"/>
          <w:b/>
          <w:bCs/>
        </w:rPr>
        <w:t>Java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24439C0C" w14:textId="33871A1A" w:rsidR="00FA5E00" w:rsidRDefault="00FA5E00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FA5E00">
        <w:rPr>
          <w:rFonts w:ascii="Times New Roman" w:hAnsi="Times New Roman" w:cs="Times New Roman"/>
          <w:b/>
          <w:bCs/>
        </w:rPr>
        <w:drawing>
          <wp:inline distT="0" distB="0" distL="0" distR="0" wp14:anchorId="5D950EBD" wp14:editId="3A6357EE">
            <wp:extent cx="5334744" cy="7421011"/>
            <wp:effectExtent l="0" t="0" r="0" b="889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742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3029" w14:textId="05A17123" w:rsidR="007427BD" w:rsidRDefault="007427BD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D7DEFD5" w14:textId="7104F49D" w:rsidR="007427BD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1 </w:t>
      </w:r>
      <w:r w:rsidR="007427BD">
        <w:rPr>
          <w:rFonts w:ascii="Times New Roman" w:hAnsi="Times New Roman" w:cs="Times New Roman"/>
          <w:b/>
          <w:bCs/>
        </w:rPr>
        <w:t>Python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24748C9E" w14:textId="1C8233CF" w:rsidR="00612D24" w:rsidRDefault="00612D24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612D24">
        <w:rPr>
          <w:rFonts w:ascii="Times New Roman" w:hAnsi="Times New Roman" w:cs="Times New Roman"/>
          <w:b/>
          <w:bCs/>
        </w:rPr>
        <w:drawing>
          <wp:inline distT="0" distB="0" distL="0" distR="0" wp14:anchorId="13FCD481" wp14:editId="657124EA">
            <wp:extent cx="4867954" cy="7830643"/>
            <wp:effectExtent l="0" t="0" r="889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7830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42452" w14:textId="68177D87" w:rsidR="007427BD" w:rsidRPr="0024620B" w:rsidRDefault="0024620B" w:rsidP="0024620B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Unit 1 R Code and Results</w:t>
      </w:r>
    </w:p>
    <w:p w14:paraId="7A697F57" w14:textId="52FBCCD5" w:rsidR="00876318" w:rsidRPr="002569EA" w:rsidRDefault="00332A78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332A78">
        <w:rPr>
          <w:rFonts w:ascii="Times New Roman" w:hAnsi="Times New Roman" w:cs="Times New Roman"/>
          <w:b/>
          <w:bCs/>
        </w:rPr>
        <w:drawing>
          <wp:inline distT="0" distB="0" distL="0" distR="0" wp14:anchorId="20EDF932" wp14:editId="0433EB80">
            <wp:extent cx="5943600" cy="7412990"/>
            <wp:effectExtent l="0" t="0" r="0" b="0"/>
            <wp:docPr id="3" name="Picture 3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1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F783E" w14:textId="3235681D" w:rsidR="00332A78" w:rsidRDefault="00332A78">
      <w:pPr>
        <w:spacing w:after="160" w:line="259" w:lineRule="auto"/>
      </w:pPr>
      <w:r>
        <w:br w:type="page"/>
      </w:r>
    </w:p>
    <w:p w14:paraId="04EBA32C" w14:textId="77777777" w:rsidR="009525DC" w:rsidRPr="00CA30BD" w:rsidRDefault="009525DC" w:rsidP="009525DC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lastRenderedPageBreak/>
        <w:t>References</w:t>
      </w:r>
    </w:p>
    <w:p w14:paraId="37DF7093" w14:textId="77777777" w:rsidR="00BF64F8" w:rsidRDefault="00BF64F8" w:rsidP="00BF64F8">
      <w:pPr>
        <w:pStyle w:val="NormalWeb"/>
        <w:ind w:left="567" w:hanging="567"/>
      </w:pPr>
      <w:r>
        <w:rPr>
          <w:i/>
          <w:iCs/>
        </w:rPr>
        <w:t xml:space="preserve">Difference between == </w:t>
      </w:r>
      <w:proofErr w:type="gramStart"/>
      <w:r>
        <w:rPr>
          <w:i/>
          <w:iCs/>
        </w:rPr>
        <w:t>and .equals</w:t>
      </w:r>
      <w:proofErr w:type="gramEnd"/>
      <w:r>
        <w:rPr>
          <w:i/>
          <w:iCs/>
        </w:rPr>
        <w:t>() method in Java</w:t>
      </w:r>
      <w:r>
        <w:t xml:space="preserve">. </w:t>
      </w:r>
      <w:proofErr w:type="spellStart"/>
      <w:r>
        <w:t>GeeksforGeeks</w:t>
      </w:r>
      <w:proofErr w:type="spellEnd"/>
      <w:r>
        <w:t xml:space="preserve">. (2020, March 30). https://www.geeksforgeeks.org/difference-equals-method-java/. </w:t>
      </w:r>
    </w:p>
    <w:p w14:paraId="6E3F13E8" w14:textId="77777777" w:rsidR="003D11AA" w:rsidRDefault="003D11AA"/>
    <w:sectPr w:rsidR="003D11A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906276" w14:textId="77777777" w:rsidR="00652654" w:rsidRDefault="00652654" w:rsidP="00CA3B5B">
      <w:r>
        <w:separator/>
      </w:r>
    </w:p>
  </w:endnote>
  <w:endnote w:type="continuationSeparator" w:id="0">
    <w:p w14:paraId="1D04D20A" w14:textId="77777777" w:rsidR="00652654" w:rsidRDefault="00652654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2A494" w14:textId="77777777" w:rsidR="00652654" w:rsidRDefault="00652654" w:rsidP="00CA3B5B">
      <w:r>
        <w:separator/>
      </w:r>
    </w:p>
  </w:footnote>
  <w:footnote w:type="continuationSeparator" w:id="0">
    <w:p w14:paraId="04DD2C50" w14:textId="77777777" w:rsidR="00652654" w:rsidRDefault="00652654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kwrAUA4EjaMSwAAAA="/>
  </w:docVars>
  <w:rsids>
    <w:rsidRoot w:val="00E47C3D"/>
    <w:rsid w:val="00016859"/>
    <w:rsid w:val="001B0982"/>
    <w:rsid w:val="00234E1B"/>
    <w:rsid w:val="0024620B"/>
    <w:rsid w:val="0024799B"/>
    <w:rsid w:val="002569EA"/>
    <w:rsid w:val="00263A09"/>
    <w:rsid w:val="002B4B4F"/>
    <w:rsid w:val="00332A78"/>
    <w:rsid w:val="00397525"/>
    <w:rsid w:val="003D11AA"/>
    <w:rsid w:val="00553BD8"/>
    <w:rsid w:val="005E612A"/>
    <w:rsid w:val="00612D24"/>
    <w:rsid w:val="00652654"/>
    <w:rsid w:val="007427BD"/>
    <w:rsid w:val="00775A34"/>
    <w:rsid w:val="008412C5"/>
    <w:rsid w:val="00864CB3"/>
    <w:rsid w:val="008708DA"/>
    <w:rsid w:val="00876318"/>
    <w:rsid w:val="008B39A2"/>
    <w:rsid w:val="008C38C1"/>
    <w:rsid w:val="009525DC"/>
    <w:rsid w:val="009B7606"/>
    <w:rsid w:val="009E6B7E"/>
    <w:rsid w:val="00A171C8"/>
    <w:rsid w:val="00A5433D"/>
    <w:rsid w:val="00A56826"/>
    <w:rsid w:val="00A61B2C"/>
    <w:rsid w:val="00AA3523"/>
    <w:rsid w:val="00B02C64"/>
    <w:rsid w:val="00B1218B"/>
    <w:rsid w:val="00BF64F8"/>
    <w:rsid w:val="00CA3B5B"/>
    <w:rsid w:val="00DC0A91"/>
    <w:rsid w:val="00E26CEA"/>
    <w:rsid w:val="00E47C3D"/>
    <w:rsid w:val="00F029FF"/>
    <w:rsid w:val="00FA5E00"/>
    <w:rsid w:val="00FA6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40</cp:revision>
  <dcterms:created xsi:type="dcterms:W3CDTF">2021-04-27T18:29:00Z</dcterms:created>
  <dcterms:modified xsi:type="dcterms:W3CDTF">2021-04-27T18:58:00Z</dcterms:modified>
</cp:coreProperties>
</file>